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X527d422ba80dc04eb89430fe73a47980d2fe3b2"/>
    <w:p>
      <w:pPr>
        <w:pStyle w:val="Heading1"/>
      </w:pPr>
      <w:r>
        <w:t xml:space="preserve">SCHOLARSHIP APPLICATION LETTER FOR ACADEMIC RESEARCHER POSITION</w:t>
      </w:r>
    </w:p>
    <w:p>
      <w:pPr>
        <w:pStyle w:val="FirstParagraph"/>
      </w:pPr>
      <w:r>
        <w:t xml:space="preserve">Date: October 26, 2023</w:t>
      </w:r>
    </w:p>
    <w:p>
      <w:pPr>
        <w:pStyle w:val="BodyText"/>
      </w:pPr>
      <w:r>
        <w:t xml:space="preserve">Dr. Amina Juma</w:t>
      </w:r>
    </w:p>
    <w:p>
      <w:pPr>
        <w:pStyle w:val="BodyText"/>
      </w:pPr>
      <w:r>
        <w:t xml:space="preserve">Scholarship Committee Chairperson</w:t>
      </w:r>
    </w:p>
    <w:p>
      <w:pPr>
        <w:pStyle w:val="BodyText"/>
      </w:pPr>
      <w:r>
        <w:t xml:space="preserve">Center for Excellence in Research and Development (CERD)</w:t>
      </w:r>
    </w:p>
    <w:p>
      <w:pPr>
        <w:pStyle w:val="BodyText"/>
      </w:pPr>
      <w:r>
        <w:t xml:space="preserve">P.O. Box 12345, Dar es Salaam</w:t>
      </w:r>
    </w:p>
    <w:p>
      <w:pPr>
        <w:pStyle w:val="BodyText"/>
      </w:pPr>
      <w:r>
        <w:t xml:space="preserve">Tanzania, East Africa</w:t>
      </w:r>
    </w:p>
    <w:bookmarkStart w:id="20" w:name="X77619ecb40b5a89f1c5a576f6e533c048ba7149"/>
    <w:p>
      <w:pPr>
        <w:pStyle w:val="Heading2"/>
      </w:pPr>
      <w:r>
        <w:t xml:space="preserve">Subject: Formal Scholarship Application for Academic Researcher Fellowship in Tanzania Dar es Salaam</w:t>
      </w:r>
    </w:p>
    <w:p>
      <w:pPr>
        <w:pStyle w:val="FirstParagraph"/>
      </w:pPr>
      <w:r>
        <w:t xml:space="preserve">Dear Dr. Juma and Esteemed Scholarship Committee,</w:t>
      </w:r>
    </w:p>
    <w:p>
      <w:pPr>
        <w:pStyle w:val="BodyText"/>
      </w:pPr>
      <w:r>
        <w:t xml:space="preserve">I am writing this Scholarship Application Letter to express my profound enthusiasm for the prestigious Academic Researcher Fellowship Program at the Center for Excellence in Research and Development (CERD) in Tanzania Dar es Salaam. As a dedicated scholar with a doctoral background in Environmental Science and eight years of field research experience across East Africa, I have long admired CERD’s commitment to addressing critical developmental challenges through locally rooted academic inquiry. This fellowship represents not merely an opportunity for professional growth but a vital pathway to contribute meaningfully to Tanzania’s scientific advancement within the dynamic urban context of Dar es Salaam.</w:t>
      </w:r>
    </w:p>
    <w:p>
      <w:pPr>
        <w:pStyle w:val="BodyText"/>
      </w:pPr>
      <w:r>
        <w:t xml:space="preserve">My academic journey has been intrinsically linked to the socio-ecological realities of Tanzania. I completed my Ph.D. at the University of Dar es Salaam, where my dissertation on "Urban Water Security in Coastal Megacities: Climate Resilience Strategies for Dar es Salaam" earned departmental honors and was later published in the</w:t>
      </w:r>
      <w:r>
        <w:t xml:space="preserve"> </w:t>
      </w:r>
      <w:r>
        <w:rPr>
          <w:iCs/>
          <w:i/>
        </w:rPr>
        <w:t xml:space="preserve">African Journal of Environmental Science and Technology</w:t>
      </w:r>
      <w:r>
        <w:t xml:space="preserve">. This work emerged from direct collaboration with municipal water authorities and community organizations across Dar es Salaam’s peri-urban settlements—experiences that cemented my understanding that transformative research must be co-created with Tanzanian communities. As a qualified Academic Researcher, I have consistently bridged theoretical frameworks with on-ground implementation, securing $350,000 in collaborative grants from the Tanzanian National Science and Technology Council (NSTC) and the World Bank for projects focused on sustainable urban infrastructure.</w:t>
      </w:r>
    </w:p>
    <w:p>
      <w:pPr>
        <w:pStyle w:val="BodyText"/>
      </w:pPr>
      <w:r>
        <w:t xml:space="preserve">What compels me to pursue this fellowship is CERD’s unique position as a nexus between academic rigor and national development priorities. In Tanzania Dar es Salaam, where rapid urbanization strains water resources, public health systems, and energy grids, there is an urgent need for evidence-based solutions developed by researchers deeply embedded in the local context. My proposed research—</w:t>
      </w:r>
      <w:r>
        <w:rPr>
          <w:iCs/>
          <w:i/>
        </w:rPr>
        <w:t xml:space="preserve">"Integrating Traditional Ecological Knowledge with AI-Driven Modeling for Flood Risk Mitigation in Dar es Salaam’s Informal Settlements"</w:t>
      </w:r>
      <w:r>
        <w:t xml:space="preserve">—directly aligns with CERD’s 2030 Strategic Plan to strengthen climate adaptation capabilities. This project would involve partnering with the Dar es Salaam City Council, UDSM’s Institute of Marine Sciences, and local community leaders to develop a predictive flood model using both satellite data and indigenous observation techniques. Crucially, it addresses a gap identified in the 2022 Tanzanian National Adaptation Plan (NAP) where urban resilience frameworks often overlook grassroots knowledge systems.</w:t>
      </w:r>
    </w:p>
    <w:p>
      <w:pPr>
        <w:pStyle w:val="BodyText"/>
      </w:pPr>
      <w:r>
        <w:t xml:space="preserve">My qualifications as an Academic Researcher extend beyond technical expertise. I have mentored 15 master’s students at the University of Dar es Salaam, with three now leading environmental initiatives in Zanzibar and Mwanza. I am fluent in Swahili, English, and basic Kihaya dialect—a linguistic advantage for ethical community engagement across diverse neighborhoods of Tanzania Dar es Salaam. In 2021, I facilitated a workshop on participatory GIS mapping with women-led cooperatives in Mwenge Ward, resulting in a locally adopted drainage improvement plan that reduced seasonal flooding by 40%. This experience underscores my belief that sustainable research must center community agency—a principle central to CERD’s mission.</w:t>
      </w:r>
    </w:p>
    <w:p>
      <w:pPr>
        <w:pStyle w:val="BodyText"/>
      </w:pPr>
      <w:r>
        <w:t xml:space="preserve">The financial support from this scholarship would enable me to dedicate full-time focus to fieldwork in Dar es Salaam during the critical data collection phase of my project. It would cover essential costs including: (1) satellite imagery licensing for high-resolution flood mapping, (2) community stipends for participatory workshops (adhering to Tanzania’s ethical research guidelines), and (3) travel expenses for cross-institutional collaboration with NIMR and the Tanzania Meteorological Agency. Critically, this investment would amplify existing CERD initiatives—such as their ongoing "Green Cities" urban planning initiative—by integrating machine learning with culturally contextualized data. My projected outcomes include: (a) a publicly accessible flood vulnerability index for Dar es Salaam’s 17 districts, (b) policy briefs for the Ministry of Water, and (c) a toolkit for community-led disaster response training.</w:t>
      </w:r>
    </w:p>
    <w:p>
      <w:pPr>
        <w:pStyle w:val="BodyText"/>
      </w:pPr>
      <w:r>
        <w:t xml:space="preserve">What distinguishes my Scholarship Application Letter is my unwavering commitment to ensuring research translates into tangible impact within Tanzania. Unlike many external researchers who conduct studies "on" Dar es Salaam, I have lived and worked in this city for 12 years, understanding its rhythms, challenges, and extraordinary potential. My proposed project does not seek to impose external solutions but to elevate local knowledge systems through academic partnership—a methodology that has already been validated by my successful work with the Kibaha Fishermen’s Cooperative on marine conservation strategies.</w:t>
      </w:r>
    </w:p>
    <w:p>
      <w:pPr>
        <w:pStyle w:val="BodyText"/>
      </w:pPr>
      <w:r>
        <w:t xml:space="preserve">Furthermore, I recognize that as an Academic Researcher in Tanzania Dar es Salaam, my role extends beyond the laboratory or field site. I am committed to building capacity among emerging Tanzanian researchers through co-authorship opportunities and technical training workshops. Upon completion of this fellowship, I will establish a permanent research node at CERD focused on urban climate resilience—ensuring the project’s legacy continues long after the scholarship period concludes.</w:t>
      </w:r>
    </w:p>
    <w:p>
      <w:pPr>
        <w:pStyle w:val="BodyText"/>
      </w:pPr>
      <w:r>
        <w:t xml:space="preserve">Tanzania Dar es Salaam is not just my workplace; it is my home and the living laboratory for transformative science. This Scholarship Application Letter represents more than a request for support—it is a pledge to channel academic rigor toward Tanzania’s developmental aspirations. I am confident that with CERD’s leadership, this fellowship will catalyze research that empowers communities, informs national policy, and sets a new standard for contextually relevant academic inquiry in East Africa.</w:t>
      </w:r>
    </w:p>
    <w:p>
      <w:pPr>
        <w:pStyle w:val="BodyText"/>
      </w:pPr>
      <w:r>
        <w:t xml:space="preserve">I respectfully request the opportunity to discuss how my vision aligns with CERD’s strategic objectives. Thank you for considering my application. I look forward to the possibility of contributing to Tanzania’s research ecosystem as a dedicated Academic Researcher from Dar es Salaam.</w:t>
      </w:r>
    </w:p>
    <w:p>
      <w:pPr>
        <w:pStyle w:val="BodyText"/>
      </w:pPr>
      <w:r>
        <w:t xml:space="preserve">Sincerely,</w:t>
      </w:r>
    </w:p>
    <w:p>
      <w:pPr>
        <w:pStyle w:val="BodyText"/>
      </w:pPr>
      <w:r>
        <w:br/>
      </w:r>
    </w:p>
    <w:p>
      <w:pPr>
        <w:pStyle w:val="BodyText"/>
      </w:pPr>
      <w:r>
        <w:t xml:space="preserve">Dr. Elias Mwangi</w:t>
      </w:r>
    </w:p>
    <w:p>
      <w:pPr>
        <w:pStyle w:val="BodyText"/>
      </w:pPr>
      <w:r>
        <w:t xml:space="preserve">Ph.D. in Environmental Science, University of Dar es Salaam</w:t>
      </w:r>
    </w:p>
    <w:p>
      <w:pPr>
        <w:pStyle w:val="BodyText"/>
      </w:pPr>
      <w:r>
        <w:t xml:space="preserve">Research Fellow, Coastal Resilience Network (CRN)</w:t>
      </w:r>
    </w:p>
    <w:p>
      <w:pPr>
        <w:pStyle w:val="BodyText"/>
      </w:pPr>
      <w:r>
        <w:t xml:space="preserve">Email: elias.mwangi@udsm.ac.tz | Phone: +255 712 345 678</w:t>
      </w:r>
    </w:p>
    <w:p>
      <w:pPr>
        <w:pStyle w:val="BodyText"/>
      </w:pPr>
      <w:r>
        <w:t xml:space="preserve">Attachments:</w:t>
      </w:r>
    </w:p>
    <w:p>
      <w:pPr>
        <w:pStyle w:val="BodyText"/>
      </w:pPr>
      <w:r>
        <w:t xml:space="preserve">1. Curriculum Vitae (Detailed Research Experience)</w:t>
      </w:r>
    </w:p>
    <w:p>
      <w:pPr>
        <w:pStyle w:val="BodyText"/>
      </w:pPr>
      <w:r>
        <w:t xml:space="preserve">2. Letters of Recommendation from Professors at University of Dar es Salaam</w:t>
      </w:r>
    </w:p>
    <w:p>
      <w:pPr>
        <w:pStyle w:val="BodyText"/>
      </w:pPr>
      <w:r>
        <w:t xml:space="preserve">3. Draft Research Proposal for "Integrating Traditional Ecological Knowled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4T00:06:07Z</dcterms:created>
  <dcterms:modified xsi:type="dcterms:W3CDTF">2026-07-24T00:06:07Z</dcterms:modified>
</cp:coreProperties>
</file>

<file path=docProps/custom.xml><?xml version="1.0" encoding="utf-8"?>
<Properties xmlns="http://schemas.openxmlformats.org/officeDocument/2006/custom-properties" xmlns:vt="http://schemas.openxmlformats.org/officeDocument/2006/docPropsVTypes"/>
</file>